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D1FF1D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#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include</w:t>
      </w:r>
      <w:r w:rsidRPr="00615376">
        <w:rPr>
          <w:rFonts w:ascii="Cascadia Code" w:eastAsia="Times New Roman" w:hAnsi="Cascadia Code" w:cs="Cascadia Code"/>
          <w:color w:val="948AE3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&lt;</w:t>
      </w:r>
      <w:r w:rsidRPr="00615376">
        <w:rPr>
          <w:rFonts w:ascii="Cascadia Code" w:eastAsia="Times New Roman" w:hAnsi="Cascadia Code" w:cs="Cascadia Code"/>
          <w:color w:val="FCE566"/>
          <w:kern w:val="0"/>
          <w:sz w:val="27"/>
          <w:szCs w:val="27"/>
          <w:lang w:eastAsia="en-IN" w:bidi="hi-IN"/>
          <w14:ligatures w14:val="none"/>
        </w:rPr>
        <w:t>iostream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&gt;</w:t>
      </w:r>
    </w:p>
    <w:p w14:paraId="7A34AD36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using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i/>
          <w:iCs/>
          <w:color w:val="5AD4E6"/>
          <w:kern w:val="0"/>
          <w:sz w:val="27"/>
          <w:szCs w:val="27"/>
          <w:lang w:eastAsia="en-IN" w:bidi="hi-IN"/>
          <w14:ligatures w14:val="none"/>
        </w:rPr>
        <w:t>namespace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std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51E5DADD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</w:p>
    <w:p w14:paraId="7A0A4000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using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5AD4E6"/>
          <w:kern w:val="0"/>
          <w:sz w:val="27"/>
          <w:szCs w:val="27"/>
          <w:lang w:eastAsia="en-IN" w:bidi="hi-IN"/>
          <w14:ligatures w14:val="none"/>
        </w:rPr>
        <w:t>ProcessId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i/>
          <w:iCs/>
          <w:color w:val="5AD4E6"/>
          <w:kern w:val="0"/>
          <w:sz w:val="27"/>
          <w:szCs w:val="27"/>
          <w:lang w:eastAsia="en-IN" w:bidi="hi-IN"/>
          <w14:ligatures w14:val="none"/>
        </w:rPr>
        <w:t>int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76463988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</w:p>
    <w:p w14:paraId="7F1A0838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i/>
          <w:iCs/>
          <w:color w:val="5AD4E6"/>
          <w:kern w:val="0"/>
          <w:sz w:val="27"/>
          <w:szCs w:val="27"/>
          <w:lang w:eastAsia="en-IN" w:bidi="hi-IN"/>
          <w14:ligatures w14:val="none"/>
        </w:rPr>
        <w:t>struct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5AD4E6"/>
          <w:kern w:val="0"/>
          <w:sz w:val="27"/>
          <w:szCs w:val="27"/>
          <w:lang w:eastAsia="en-IN" w:bidi="hi-IN"/>
          <w14:ligatures w14:val="none"/>
        </w:rPr>
        <w:t>Process</w:t>
      </w:r>
    </w:p>
    <w:p w14:paraId="24BA4940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{</w:t>
      </w:r>
    </w:p>
    <w:p w14:paraId="1998EE4D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</w:t>
      </w:r>
      <w:r w:rsidRPr="00615376">
        <w:rPr>
          <w:rFonts w:ascii="Cascadia Code" w:eastAsia="Times New Roman" w:hAnsi="Cascadia Code" w:cs="Cascadia Code"/>
          <w:color w:val="5AD4E6"/>
          <w:kern w:val="0"/>
          <w:sz w:val="27"/>
          <w:szCs w:val="27"/>
          <w:lang w:eastAsia="en-IN" w:bidi="hi-IN"/>
          <w14:ligatures w14:val="none"/>
        </w:rPr>
        <w:t>Process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*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previousProcess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948AE3"/>
          <w:kern w:val="0"/>
          <w:sz w:val="27"/>
          <w:szCs w:val="27"/>
          <w:lang w:eastAsia="en-IN" w:bidi="hi-IN"/>
          <w14:ligatures w14:val="none"/>
        </w:rPr>
        <w:t>nullpt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1AFAAF7B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</w:t>
      </w:r>
      <w:r w:rsidRPr="00615376">
        <w:rPr>
          <w:rFonts w:ascii="Cascadia Code" w:eastAsia="Times New Roman" w:hAnsi="Cascadia Code" w:cs="Cascadia Code"/>
          <w:color w:val="5AD4E6"/>
          <w:kern w:val="0"/>
          <w:sz w:val="27"/>
          <w:szCs w:val="27"/>
          <w:lang w:eastAsia="en-IN" w:bidi="hi-IN"/>
          <w14:ligatures w14:val="none"/>
        </w:rPr>
        <w:t>Process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*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nextProcess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948AE3"/>
          <w:kern w:val="0"/>
          <w:sz w:val="27"/>
          <w:szCs w:val="27"/>
          <w:lang w:eastAsia="en-IN" w:bidi="hi-IN"/>
          <w14:ligatures w14:val="none"/>
        </w:rPr>
        <w:t>nullpt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1E2ABB4E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</w:t>
      </w:r>
      <w:r w:rsidRPr="00615376">
        <w:rPr>
          <w:rFonts w:ascii="Cascadia Code" w:eastAsia="Times New Roman" w:hAnsi="Cascadia Code" w:cs="Cascadia Code"/>
          <w:color w:val="5AD4E6"/>
          <w:kern w:val="0"/>
          <w:sz w:val="27"/>
          <w:szCs w:val="27"/>
          <w:lang w:eastAsia="en-IN" w:bidi="hi-IN"/>
          <w14:ligatures w14:val="none"/>
        </w:rPr>
        <w:t>ProcessId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id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68606CF6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</w:p>
    <w:p w14:paraId="5640FA19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</w:t>
      </w:r>
      <w:r w:rsidRPr="00615376">
        <w:rPr>
          <w:rFonts w:ascii="Cascadia Code" w:eastAsia="Times New Roman" w:hAnsi="Cascadia Code" w:cs="Cascadia Code"/>
          <w:color w:val="7BD88F"/>
          <w:kern w:val="0"/>
          <w:sz w:val="27"/>
          <w:szCs w:val="27"/>
          <w:lang w:eastAsia="en-IN" w:bidi="hi-IN"/>
          <w14:ligatures w14:val="none"/>
        </w:rPr>
        <w:t>Proces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(</w:t>
      </w:r>
      <w:r w:rsidRPr="00615376">
        <w:rPr>
          <w:rFonts w:ascii="Cascadia Code" w:eastAsia="Times New Roman" w:hAnsi="Cascadia Code" w:cs="Cascadia Code"/>
          <w:color w:val="5AD4E6"/>
          <w:kern w:val="0"/>
          <w:sz w:val="27"/>
          <w:szCs w:val="27"/>
          <w:lang w:eastAsia="en-IN" w:bidi="hi-IN"/>
          <w14:ligatures w14:val="none"/>
        </w:rPr>
        <w:t>ProcessId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i/>
          <w:iCs/>
          <w:color w:val="FD9353"/>
          <w:kern w:val="0"/>
          <w:sz w:val="27"/>
          <w:szCs w:val="27"/>
          <w:lang w:eastAsia="en-IN" w:bidi="hi-IN"/>
          <w14:ligatures w14:val="none"/>
        </w:rPr>
        <w:t>id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)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: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id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(</w:t>
      </w:r>
      <w:r w:rsidRPr="00615376">
        <w:rPr>
          <w:rFonts w:ascii="Cascadia Code" w:eastAsia="Times New Roman" w:hAnsi="Cascadia Code" w:cs="Cascadia Code"/>
          <w:i/>
          <w:iCs/>
          <w:color w:val="FD9353"/>
          <w:kern w:val="0"/>
          <w:sz w:val="27"/>
          <w:szCs w:val="27"/>
          <w:lang w:eastAsia="en-IN" w:bidi="hi-IN"/>
          <w14:ligatures w14:val="none"/>
        </w:rPr>
        <w:t>id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)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{}</w:t>
      </w:r>
    </w:p>
    <w:p w14:paraId="15C77E08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};</w:t>
      </w:r>
    </w:p>
    <w:p w14:paraId="213AB06E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</w:p>
    <w:p w14:paraId="638F364A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i/>
          <w:iCs/>
          <w:color w:val="5AD4E6"/>
          <w:kern w:val="0"/>
          <w:sz w:val="27"/>
          <w:szCs w:val="27"/>
          <w:lang w:eastAsia="en-IN" w:bidi="hi-IN"/>
          <w14:ligatures w14:val="none"/>
        </w:rPr>
        <w:t>class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5AD4E6"/>
          <w:kern w:val="0"/>
          <w:sz w:val="27"/>
          <w:szCs w:val="27"/>
          <w:lang w:eastAsia="en-IN" w:bidi="hi-IN"/>
          <w14:ligatures w14:val="none"/>
        </w:rPr>
        <w:t>Scheduler</w:t>
      </w:r>
    </w:p>
    <w:p w14:paraId="082295EB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{</w:t>
      </w:r>
    </w:p>
    <w:p w14:paraId="31DE1477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</w:t>
      </w:r>
      <w:r w:rsidRPr="00615376">
        <w:rPr>
          <w:rFonts w:ascii="Cascadia Code" w:eastAsia="Times New Roman" w:hAnsi="Cascadia Code" w:cs="Cascadia Code"/>
          <w:color w:val="5AD4E6"/>
          <w:kern w:val="0"/>
          <w:sz w:val="27"/>
          <w:szCs w:val="27"/>
          <w:lang w:eastAsia="en-IN" w:bidi="hi-IN"/>
          <w14:ligatures w14:val="none"/>
        </w:rPr>
        <w:t>Process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*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head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948AE3"/>
          <w:kern w:val="0"/>
          <w:sz w:val="27"/>
          <w:szCs w:val="27"/>
          <w:lang w:eastAsia="en-IN" w:bidi="hi-IN"/>
          <w14:ligatures w14:val="none"/>
        </w:rPr>
        <w:t>nullpt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2FC3E6A2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</w:p>
    <w:p w14:paraId="0973A0AF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i/>
          <w:iCs/>
          <w:color w:val="FC618D"/>
          <w:kern w:val="0"/>
          <w:sz w:val="27"/>
          <w:szCs w:val="27"/>
          <w:lang w:eastAsia="en-IN" w:bidi="hi-IN"/>
          <w14:ligatures w14:val="none"/>
        </w:rPr>
        <w:t>public</w:t>
      </w:r>
      <w:r w:rsidRPr="00615376">
        <w:rPr>
          <w:rFonts w:ascii="Cascadia Code" w:eastAsia="Times New Roman" w:hAnsi="Cascadia Code" w:cs="Cascadia Code"/>
          <w:i/>
          <w:iCs/>
          <w:color w:val="8B888F"/>
          <w:kern w:val="0"/>
          <w:sz w:val="27"/>
          <w:szCs w:val="27"/>
          <w:lang w:eastAsia="en-IN" w:bidi="hi-IN"/>
          <w14:ligatures w14:val="none"/>
        </w:rPr>
        <w:t>:</w:t>
      </w:r>
    </w:p>
    <w:p w14:paraId="33E80628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i/>
          <w:iCs/>
          <w:color w:val="69676C"/>
          <w:kern w:val="0"/>
          <w:sz w:val="27"/>
          <w:szCs w:val="27"/>
          <w:lang w:eastAsia="en-IN" w:bidi="hi-IN"/>
          <w14:ligatures w14:val="none"/>
        </w:rPr>
        <w:t>    /*</w:t>
      </w:r>
    </w:p>
    <w:p w14:paraId="6741094A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i/>
          <w:iCs/>
          <w:color w:val="69676C"/>
          <w:kern w:val="0"/>
          <w:sz w:val="27"/>
          <w:szCs w:val="27"/>
          <w:lang w:eastAsia="en-IN" w:bidi="hi-IN"/>
          <w14:ligatures w14:val="none"/>
        </w:rPr>
        <w:t>          Adds a process with id = pid to the end of the linked list</w:t>
      </w:r>
    </w:p>
    <w:p w14:paraId="450E5724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i/>
          <w:iCs/>
          <w:color w:val="69676C"/>
          <w:kern w:val="0"/>
          <w:sz w:val="27"/>
          <w:szCs w:val="27"/>
          <w:lang w:eastAsia="en-IN" w:bidi="hi-IN"/>
          <w14:ligatures w14:val="none"/>
        </w:rPr>
        <w:t>    */</w:t>
      </w:r>
    </w:p>
    <w:p w14:paraId="5231D233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</w:t>
      </w:r>
      <w:r w:rsidRPr="00615376">
        <w:rPr>
          <w:rFonts w:ascii="Cascadia Code" w:eastAsia="Times New Roman" w:hAnsi="Cascadia Code" w:cs="Cascadia Code"/>
          <w:i/>
          <w:iCs/>
          <w:color w:val="5AD4E6"/>
          <w:kern w:val="0"/>
          <w:sz w:val="27"/>
          <w:szCs w:val="27"/>
          <w:lang w:eastAsia="en-IN" w:bidi="hi-IN"/>
          <w14:ligatures w14:val="none"/>
        </w:rPr>
        <w:t>void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7BD88F"/>
          <w:kern w:val="0"/>
          <w:sz w:val="27"/>
          <w:szCs w:val="27"/>
          <w:lang w:eastAsia="en-IN" w:bidi="hi-IN"/>
          <w14:ligatures w14:val="none"/>
        </w:rPr>
        <w:t>add_proces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(</w:t>
      </w:r>
      <w:r w:rsidRPr="00615376">
        <w:rPr>
          <w:rFonts w:ascii="Cascadia Code" w:eastAsia="Times New Roman" w:hAnsi="Cascadia Code" w:cs="Cascadia Code"/>
          <w:color w:val="5AD4E6"/>
          <w:kern w:val="0"/>
          <w:sz w:val="27"/>
          <w:szCs w:val="27"/>
          <w:lang w:eastAsia="en-IN" w:bidi="hi-IN"/>
          <w14:ligatures w14:val="none"/>
        </w:rPr>
        <w:t>ProcessId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i/>
          <w:iCs/>
          <w:color w:val="FD9353"/>
          <w:kern w:val="0"/>
          <w:sz w:val="27"/>
          <w:szCs w:val="27"/>
          <w:lang w:eastAsia="en-IN" w:bidi="hi-IN"/>
          <w14:ligatures w14:val="none"/>
        </w:rPr>
        <w:t>pid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)</w:t>
      </w:r>
    </w:p>
    <w:p w14:paraId="5C59CB5D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{</w:t>
      </w:r>
    </w:p>
    <w:p w14:paraId="7BDB8AA5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</w:t>
      </w:r>
      <w:r w:rsidRPr="00615376">
        <w:rPr>
          <w:rFonts w:ascii="Cascadia Code" w:eastAsia="Times New Roman" w:hAnsi="Cascadia Code" w:cs="Cascadia Code"/>
          <w:color w:val="5AD4E6"/>
          <w:kern w:val="0"/>
          <w:sz w:val="27"/>
          <w:szCs w:val="27"/>
          <w:lang w:eastAsia="en-IN" w:bidi="hi-IN"/>
          <w14:ligatures w14:val="none"/>
        </w:rPr>
        <w:t>Process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*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newProcess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new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5AD4E6"/>
          <w:kern w:val="0"/>
          <w:sz w:val="27"/>
          <w:szCs w:val="27"/>
          <w:lang w:eastAsia="en-IN" w:bidi="hi-IN"/>
          <w14:ligatures w14:val="none"/>
        </w:rPr>
        <w:t>Proces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(</w:t>
      </w:r>
      <w:r w:rsidRPr="00615376">
        <w:rPr>
          <w:rFonts w:ascii="Cascadia Code" w:eastAsia="Times New Roman" w:hAnsi="Cascadia Code" w:cs="Cascadia Code"/>
          <w:i/>
          <w:iCs/>
          <w:color w:val="FD9353"/>
          <w:kern w:val="0"/>
          <w:sz w:val="27"/>
          <w:szCs w:val="27"/>
          <w:lang w:eastAsia="en-IN" w:bidi="hi-IN"/>
          <w14:ligatures w14:val="none"/>
        </w:rPr>
        <w:t>pid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);</w:t>
      </w:r>
    </w:p>
    <w:p w14:paraId="3062D04E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if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(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head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=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948AE3"/>
          <w:kern w:val="0"/>
          <w:sz w:val="27"/>
          <w:szCs w:val="27"/>
          <w:lang w:eastAsia="en-IN" w:bidi="hi-IN"/>
          <w14:ligatures w14:val="none"/>
        </w:rPr>
        <w:t>nullpt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)</w:t>
      </w:r>
    </w:p>
    <w:p w14:paraId="59DE1D9F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{</w:t>
      </w:r>
    </w:p>
    <w:p w14:paraId="39233C12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head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newProces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17C45A2E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}</w:t>
      </w:r>
    </w:p>
    <w:p w14:paraId="62C44FCE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else</w:t>
      </w:r>
    </w:p>
    <w:p w14:paraId="20367B6A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{</w:t>
      </w:r>
    </w:p>
    <w:p w14:paraId="6529425C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</w:t>
      </w:r>
      <w:r w:rsidRPr="00615376">
        <w:rPr>
          <w:rFonts w:ascii="Cascadia Code" w:eastAsia="Times New Roman" w:hAnsi="Cascadia Code" w:cs="Cascadia Code"/>
          <w:color w:val="5AD4E6"/>
          <w:kern w:val="0"/>
          <w:sz w:val="27"/>
          <w:szCs w:val="27"/>
          <w:lang w:eastAsia="en-IN" w:bidi="hi-IN"/>
          <w14:ligatures w14:val="none"/>
        </w:rPr>
        <w:t>Process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*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curr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head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7AE3ADBE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while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(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cur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-&g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nextProcess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!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948AE3"/>
          <w:kern w:val="0"/>
          <w:sz w:val="27"/>
          <w:szCs w:val="27"/>
          <w:lang w:eastAsia="en-IN" w:bidi="hi-IN"/>
          <w14:ligatures w14:val="none"/>
        </w:rPr>
        <w:t>nullpt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)</w:t>
      </w:r>
    </w:p>
    <w:p w14:paraId="0B8D4890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{</w:t>
      </w:r>
    </w:p>
    <w:p w14:paraId="46257D93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    curr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cur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-&g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nextProces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274F5243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}</w:t>
      </w:r>
    </w:p>
    <w:p w14:paraId="2913905C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            cur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-&g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nextProcess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newProces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6E95DFDA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            newProces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-&g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previousProcess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cur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06B9A483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lastRenderedPageBreak/>
        <w:t xml:space="preserve">    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}</w:t>
      </w:r>
    </w:p>
    <w:p w14:paraId="1AE8E1E0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}</w:t>
      </w:r>
    </w:p>
    <w:p w14:paraId="732E0F43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</w:p>
    <w:p w14:paraId="490C62B8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i/>
          <w:iCs/>
          <w:color w:val="69676C"/>
          <w:kern w:val="0"/>
          <w:sz w:val="27"/>
          <w:szCs w:val="27"/>
          <w:lang w:eastAsia="en-IN" w:bidi="hi-IN"/>
          <w14:ligatures w14:val="none"/>
        </w:rPr>
        <w:t>    /*</w:t>
      </w:r>
    </w:p>
    <w:p w14:paraId="7B33FD8A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i/>
          <w:iCs/>
          <w:color w:val="69676C"/>
          <w:kern w:val="0"/>
          <w:sz w:val="27"/>
          <w:szCs w:val="27"/>
          <w:lang w:eastAsia="en-IN" w:bidi="hi-IN"/>
          <w14:ligatures w14:val="none"/>
        </w:rPr>
        <w:t>          Deletes the process with id == pid</w:t>
      </w:r>
    </w:p>
    <w:p w14:paraId="14928907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i/>
          <w:iCs/>
          <w:color w:val="69676C"/>
          <w:kern w:val="0"/>
          <w:sz w:val="27"/>
          <w:szCs w:val="27"/>
          <w:lang w:eastAsia="en-IN" w:bidi="hi-IN"/>
          <w14:ligatures w14:val="none"/>
        </w:rPr>
        <w:t>    */</w:t>
      </w:r>
    </w:p>
    <w:p w14:paraId="549F889D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</w:t>
      </w:r>
      <w:r w:rsidRPr="00615376">
        <w:rPr>
          <w:rFonts w:ascii="Cascadia Code" w:eastAsia="Times New Roman" w:hAnsi="Cascadia Code" w:cs="Cascadia Code"/>
          <w:i/>
          <w:iCs/>
          <w:color w:val="5AD4E6"/>
          <w:kern w:val="0"/>
          <w:sz w:val="27"/>
          <w:szCs w:val="27"/>
          <w:lang w:eastAsia="en-IN" w:bidi="hi-IN"/>
          <w14:ligatures w14:val="none"/>
        </w:rPr>
        <w:t>void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7BD88F"/>
          <w:kern w:val="0"/>
          <w:sz w:val="27"/>
          <w:szCs w:val="27"/>
          <w:lang w:eastAsia="en-IN" w:bidi="hi-IN"/>
          <w14:ligatures w14:val="none"/>
        </w:rPr>
        <w:t>delete_proces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(</w:t>
      </w:r>
      <w:r w:rsidRPr="00615376">
        <w:rPr>
          <w:rFonts w:ascii="Cascadia Code" w:eastAsia="Times New Roman" w:hAnsi="Cascadia Code" w:cs="Cascadia Code"/>
          <w:color w:val="5AD4E6"/>
          <w:kern w:val="0"/>
          <w:sz w:val="27"/>
          <w:szCs w:val="27"/>
          <w:lang w:eastAsia="en-IN" w:bidi="hi-IN"/>
          <w14:ligatures w14:val="none"/>
        </w:rPr>
        <w:t>ProcessId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i/>
          <w:iCs/>
          <w:color w:val="FD9353"/>
          <w:kern w:val="0"/>
          <w:sz w:val="27"/>
          <w:szCs w:val="27"/>
          <w:lang w:eastAsia="en-IN" w:bidi="hi-IN"/>
          <w14:ligatures w14:val="none"/>
        </w:rPr>
        <w:t>pid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)</w:t>
      </w:r>
    </w:p>
    <w:p w14:paraId="0748DC49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{</w:t>
      </w:r>
    </w:p>
    <w:p w14:paraId="1137898E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</w:t>
      </w:r>
      <w:r w:rsidRPr="00615376">
        <w:rPr>
          <w:rFonts w:ascii="Cascadia Code" w:eastAsia="Times New Roman" w:hAnsi="Cascadia Code" w:cs="Cascadia Code"/>
          <w:color w:val="5AD4E6"/>
          <w:kern w:val="0"/>
          <w:sz w:val="27"/>
          <w:szCs w:val="27"/>
          <w:lang w:eastAsia="en-IN" w:bidi="hi-IN"/>
          <w14:ligatures w14:val="none"/>
        </w:rPr>
        <w:t>Process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*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curr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head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1AA4C66F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while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(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curr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!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948AE3"/>
          <w:kern w:val="0"/>
          <w:sz w:val="27"/>
          <w:szCs w:val="27"/>
          <w:lang w:eastAsia="en-IN" w:bidi="hi-IN"/>
          <w14:ligatures w14:val="none"/>
        </w:rPr>
        <w:t>nullpt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)</w:t>
      </w:r>
    </w:p>
    <w:p w14:paraId="3E5D4C7E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{</w:t>
      </w:r>
    </w:p>
    <w:p w14:paraId="1C4C5225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if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(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cur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-&g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id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=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i/>
          <w:iCs/>
          <w:color w:val="FD9353"/>
          <w:kern w:val="0"/>
          <w:sz w:val="27"/>
          <w:szCs w:val="27"/>
          <w:lang w:eastAsia="en-IN" w:bidi="hi-IN"/>
          <w14:ligatures w14:val="none"/>
        </w:rPr>
        <w:t>pid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)</w:t>
      </w:r>
    </w:p>
    <w:p w14:paraId="36F81D26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{</w:t>
      </w:r>
    </w:p>
    <w:p w14:paraId="67830E1F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   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if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(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cur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-&g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previousProcess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!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948AE3"/>
          <w:kern w:val="0"/>
          <w:sz w:val="27"/>
          <w:szCs w:val="27"/>
          <w:lang w:eastAsia="en-IN" w:bidi="hi-IN"/>
          <w14:ligatures w14:val="none"/>
        </w:rPr>
        <w:t>nullpt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)</w:t>
      </w:r>
    </w:p>
    <w:p w14:paraId="29C1BADE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{</w:t>
      </w:r>
    </w:p>
    <w:p w14:paraId="082A96F1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                    cur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-&g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previousProces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-&g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nextProcess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cur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-&g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nextProces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64ED492E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}</w:t>
      </w:r>
    </w:p>
    <w:p w14:paraId="7E1D5B4C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   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else</w:t>
      </w:r>
    </w:p>
    <w:p w14:paraId="474480E6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{</w:t>
      </w:r>
    </w:p>
    <w:p w14:paraId="2A11CEFF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        head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cur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-&g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nextProces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083EE581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}</w:t>
      </w:r>
    </w:p>
    <w:p w14:paraId="6FF749AC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</w:p>
    <w:p w14:paraId="7CD23415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   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if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(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cur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-&g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nextProcess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!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948AE3"/>
          <w:kern w:val="0"/>
          <w:sz w:val="27"/>
          <w:szCs w:val="27"/>
          <w:lang w:eastAsia="en-IN" w:bidi="hi-IN"/>
          <w14:ligatures w14:val="none"/>
        </w:rPr>
        <w:t>nullpt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)</w:t>
      </w:r>
    </w:p>
    <w:p w14:paraId="2724F959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{</w:t>
      </w:r>
    </w:p>
    <w:p w14:paraId="507E9E94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                    cur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-&g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nextProces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-&g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previousProcess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cur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-&g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previousProces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2496660A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}</w:t>
      </w:r>
    </w:p>
    <w:p w14:paraId="38D5520B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</w:p>
    <w:p w14:paraId="6AB9439D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   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delete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cur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6063D325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   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break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70A82EF8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}</w:t>
      </w:r>
    </w:p>
    <w:p w14:paraId="7F1EDBF2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curr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cur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-&g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nextProces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5DE8DCDB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}</w:t>
      </w:r>
    </w:p>
    <w:p w14:paraId="496DA6D5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}</w:t>
      </w:r>
    </w:p>
    <w:p w14:paraId="0EA61B17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</w:p>
    <w:p w14:paraId="1569EF70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i/>
          <w:iCs/>
          <w:color w:val="69676C"/>
          <w:kern w:val="0"/>
          <w:sz w:val="27"/>
          <w:szCs w:val="27"/>
          <w:lang w:eastAsia="en-IN" w:bidi="hi-IN"/>
          <w14:ligatures w14:val="none"/>
        </w:rPr>
        <w:t>    /*</w:t>
      </w:r>
    </w:p>
    <w:p w14:paraId="1C136A5D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i/>
          <w:iCs/>
          <w:color w:val="69676C"/>
          <w:kern w:val="0"/>
          <w:sz w:val="27"/>
          <w:szCs w:val="27"/>
          <w:lang w:eastAsia="en-IN" w:bidi="hi-IN"/>
          <w14:ligatures w14:val="none"/>
        </w:rPr>
        <w:t>          Adds a process with id == newId after the process with id == pid</w:t>
      </w:r>
    </w:p>
    <w:p w14:paraId="2FE440FC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i/>
          <w:iCs/>
          <w:color w:val="69676C"/>
          <w:kern w:val="0"/>
          <w:sz w:val="27"/>
          <w:szCs w:val="27"/>
          <w:lang w:eastAsia="en-IN" w:bidi="hi-IN"/>
          <w14:ligatures w14:val="none"/>
        </w:rPr>
        <w:t>    */</w:t>
      </w:r>
    </w:p>
    <w:p w14:paraId="629DDD29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lastRenderedPageBreak/>
        <w:t xml:space="preserve">    </w:t>
      </w:r>
      <w:r w:rsidRPr="00615376">
        <w:rPr>
          <w:rFonts w:ascii="Cascadia Code" w:eastAsia="Times New Roman" w:hAnsi="Cascadia Code" w:cs="Cascadia Code"/>
          <w:i/>
          <w:iCs/>
          <w:color w:val="5AD4E6"/>
          <w:kern w:val="0"/>
          <w:sz w:val="27"/>
          <w:szCs w:val="27"/>
          <w:lang w:eastAsia="en-IN" w:bidi="hi-IN"/>
          <w14:ligatures w14:val="none"/>
        </w:rPr>
        <w:t>void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7BD88F"/>
          <w:kern w:val="0"/>
          <w:sz w:val="27"/>
          <w:szCs w:val="27"/>
          <w:lang w:eastAsia="en-IN" w:bidi="hi-IN"/>
          <w14:ligatures w14:val="none"/>
        </w:rPr>
        <w:t>fork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(</w:t>
      </w:r>
      <w:r w:rsidRPr="00615376">
        <w:rPr>
          <w:rFonts w:ascii="Cascadia Code" w:eastAsia="Times New Roman" w:hAnsi="Cascadia Code" w:cs="Cascadia Code"/>
          <w:color w:val="5AD4E6"/>
          <w:kern w:val="0"/>
          <w:sz w:val="27"/>
          <w:szCs w:val="27"/>
          <w:lang w:eastAsia="en-IN" w:bidi="hi-IN"/>
          <w14:ligatures w14:val="none"/>
        </w:rPr>
        <w:t>ProcessId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i/>
          <w:iCs/>
          <w:color w:val="FD9353"/>
          <w:kern w:val="0"/>
          <w:sz w:val="27"/>
          <w:szCs w:val="27"/>
          <w:lang w:eastAsia="en-IN" w:bidi="hi-IN"/>
          <w14:ligatures w14:val="none"/>
        </w:rPr>
        <w:t>pid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,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5AD4E6"/>
          <w:kern w:val="0"/>
          <w:sz w:val="27"/>
          <w:szCs w:val="27"/>
          <w:lang w:eastAsia="en-IN" w:bidi="hi-IN"/>
          <w14:ligatures w14:val="none"/>
        </w:rPr>
        <w:t>ProcessId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i/>
          <w:iCs/>
          <w:color w:val="FD9353"/>
          <w:kern w:val="0"/>
          <w:sz w:val="27"/>
          <w:szCs w:val="27"/>
          <w:lang w:eastAsia="en-IN" w:bidi="hi-IN"/>
          <w14:ligatures w14:val="none"/>
        </w:rPr>
        <w:t>newId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)</w:t>
      </w:r>
    </w:p>
    <w:p w14:paraId="5D3A5106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{</w:t>
      </w:r>
    </w:p>
    <w:p w14:paraId="214338EF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</w:t>
      </w:r>
      <w:r w:rsidRPr="00615376">
        <w:rPr>
          <w:rFonts w:ascii="Cascadia Code" w:eastAsia="Times New Roman" w:hAnsi="Cascadia Code" w:cs="Cascadia Code"/>
          <w:color w:val="5AD4E6"/>
          <w:kern w:val="0"/>
          <w:sz w:val="27"/>
          <w:szCs w:val="27"/>
          <w:lang w:eastAsia="en-IN" w:bidi="hi-IN"/>
          <w14:ligatures w14:val="none"/>
        </w:rPr>
        <w:t>Process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*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curr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head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2AEBF5ED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while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(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curr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!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948AE3"/>
          <w:kern w:val="0"/>
          <w:sz w:val="27"/>
          <w:szCs w:val="27"/>
          <w:lang w:eastAsia="en-IN" w:bidi="hi-IN"/>
          <w14:ligatures w14:val="none"/>
        </w:rPr>
        <w:t>nullpt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)</w:t>
      </w:r>
    </w:p>
    <w:p w14:paraId="39465B6A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{</w:t>
      </w:r>
    </w:p>
    <w:p w14:paraId="5B2DD4F0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if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(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cur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-&g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id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=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i/>
          <w:iCs/>
          <w:color w:val="FD9353"/>
          <w:kern w:val="0"/>
          <w:sz w:val="27"/>
          <w:szCs w:val="27"/>
          <w:lang w:eastAsia="en-IN" w:bidi="hi-IN"/>
          <w14:ligatures w14:val="none"/>
        </w:rPr>
        <w:t>pid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)</w:t>
      </w:r>
    </w:p>
    <w:p w14:paraId="084ED674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{</w:t>
      </w:r>
    </w:p>
    <w:p w14:paraId="5385DCC2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    </w:t>
      </w:r>
      <w:r w:rsidRPr="00615376">
        <w:rPr>
          <w:rFonts w:ascii="Cascadia Code" w:eastAsia="Times New Roman" w:hAnsi="Cascadia Code" w:cs="Cascadia Code"/>
          <w:color w:val="5AD4E6"/>
          <w:kern w:val="0"/>
          <w:sz w:val="27"/>
          <w:szCs w:val="27"/>
          <w:lang w:eastAsia="en-IN" w:bidi="hi-IN"/>
          <w14:ligatures w14:val="none"/>
        </w:rPr>
        <w:t>Process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*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newProcess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new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5AD4E6"/>
          <w:kern w:val="0"/>
          <w:sz w:val="27"/>
          <w:szCs w:val="27"/>
          <w:lang w:eastAsia="en-IN" w:bidi="hi-IN"/>
          <w14:ligatures w14:val="none"/>
        </w:rPr>
        <w:t>Proces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(</w:t>
      </w:r>
      <w:r w:rsidRPr="00615376">
        <w:rPr>
          <w:rFonts w:ascii="Cascadia Code" w:eastAsia="Times New Roman" w:hAnsi="Cascadia Code" w:cs="Cascadia Code"/>
          <w:i/>
          <w:iCs/>
          <w:color w:val="FD9353"/>
          <w:kern w:val="0"/>
          <w:sz w:val="27"/>
          <w:szCs w:val="27"/>
          <w:lang w:eastAsia="en-IN" w:bidi="hi-IN"/>
          <w14:ligatures w14:val="none"/>
        </w:rPr>
        <w:t>newId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);</w:t>
      </w:r>
    </w:p>
    <w:p w14:paraId="5172D64B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                newProces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-&g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previousProcess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cur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3D93D097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                newProces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-&g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nextProcess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cur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-&g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nextProces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6AB6066C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</w:p>
    <w:p w14:paraId="642147B5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   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if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(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cur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-&g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nextProcess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!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948AE3"/>
          <w:kern w:val="0"/>
          <w:sz w:val="27"/>
          <w:szCs w:val="27"/>
          <w:lang w:eastAsia="en-IN" w:bidi="hi-IN"/>
          <w14:ligatures w14:val="none"/>
        </w:rPr>
        <w:t>nullpt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)</w:t>
      </w:r>
    </w:p>
    <w:p w14:paraId="6BC8C8DD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{</w:t>
      </w:r>
    </w:p>
    <w:p w14:paraId="10CEA586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                    cur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-&g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nextProces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-&g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previousProcess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newProces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62B0B40F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}</w:t>
      </w:r>
    </w:p>
    <w:p w14:paraId="2FF88E00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</w:p>
    <w:p w14:paraId="6D6C54B6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                cur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-&g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nextProcess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newProces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6FFACB97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   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break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03615B44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}</w:t>
      </w:r>
    </w:p>
    <w:p w14:paraId="48F6F979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curr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cur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-&g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nextProces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45CD7285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}</w:t>
      </w:r>
    </w:p>
    <w:p w14:paraId="75AF30CE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}</w:t>
      </w:r>
    </w:p>
    <w:p w14:paraId="5CF03C88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</w:p>
    <w:p w14:paraId="074F0440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</w:t>
      </w:r>
      <w:r w:rsidRPr="00615376">
        <w:rPr>
          <w:rFonts w:ascii="Cascadia Code" w:eastAsia="Times New Roman" w:hAnsi="Cascadia Code" w:cs="Cascadia Code"/>
          <w:i/>
          <w:iCs/>
          <w:color w:val="5AD4E6"/>
          <w:kern w:val="0"/>
          <w:sz w:val="27"/>
          <w:szCs w:val="27"/>
          <w:lang w:eastAsia="en-IN" w:bidi="hi-IN"/>
          <w14:ligatures w14:val="none"/>
        </w:rPr>
        <w:t>void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7BD88F"/>
          <w:kern w:val="0"/>
          <w:sz w:val="27"/>
          <w:szCs w:val="27"/>
          <w:lang w:eastAsia="en-IN" w:bidi="hi-IN"/>
          <w14:ligatures w14:val="none"/>
        </w:rPr>
        <w:t>print_schedule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()</w:t>
      </w:r>
    </w:p>
    <w:p w14:paraId="7D62D2BA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{</w:t>
      </w:r>
    </w:p>
    <w:p w14:paraId="533B34B6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</w:t>
      </w:r>
      <w:r w:rsidRPr="00615376">
        <w:rPr>
          <w:rFonts w:ascii="Cascadia Code" w:eastAsia="Times New Roman" w:hAnsi="Cascadia Code" w:cs="Cascadia Code"/>
          <w:color w:val="5AD4E6"/>
          <w:kern w:val="0"/>
          <w:sz w:val="27"/>
          <w:szCs w:val="27"/>
          <w:lang w:eastAsia="en-IN" w:bidi="hi-IN"/>
          <w14:ligatures w14:val="none"/>
        </w:rPr>
        <w:t>Process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*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curr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head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21620FCC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while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(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curr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!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948AE3"/>
          <w:kern w:val="0"/>
          <w:sz w:val="27"/>
          <w:szCs w:val="27"/>
          <w:lang w:eastAsia="en-IN" w:bidi="hi-IN"/>
          <w14:ligatures w14:val="none"/>
        </w:rPr>
        <w:t>nullpt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)</w:t>
      </w:r>
    </w:p>
    <w:p w14:paraId="4A04CB3E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{</w:t>
      </w:r>
    </w:p>
    <w:p w14:paraId="34F5E3F6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cout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&lt;&l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cur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-&g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id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&lt;&l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"</w:t>
      </w:r>
      <w:r w:rsidRPr="00615376">
        <w:rPr>
          <w:rFonts w:ascii="Cascadia Code" w:eastAsia="Times New Roman" w:hAnsi="Cascadia Code" w:cs="Cascadia Code"/>
          <w:color w:val="FCE566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";</w:t>
      </w:r>
    </w:p>
    <w:p w14:paraId="5837376C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curr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curr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-&g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nextProces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59560904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}</w:t>
      </w:r>
    </w:p>
    <w:p w14:paraId="54A4D60A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cout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&lt;&l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7BD88F"/>
          <w:kern w:val="0"/>
          <w:sz w:val="27"/>
          <w:szCs w:val="27"/>
          <w:lang w:eastAsia="en-IN" w:bidi="hi-IN"/>
          <w14:ligatures w14:val="none"/>
        </w:rPr>
        <w:t>endl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52B41393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}</w:t>
      </w:r>
    </w:p>
    <w:p w14:paraId="615FD55A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};</w:t>
      </w:r>
    </w:p>
    <w:p w14:paraId="3488CD90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</w:p>
    <w:p w14:paraId="7F42EE6B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i/>
          <w:iCs/>
          <w:color w:val="5AD4E6"/>
          <w:kern w:val="0"/>
          <w:sz w:val="27"/>
          <w:szCs w:val="27"/>
          <w:lang w:eastAsia="en-IN" w:bidi="hi-IN"/>
          <w14:ligatures w14:val="none"/>
        </w:rPr>
        <w:t>enum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5AD4E6"/>
          <w:kern w:val="0"/>
          <w:sz w:val="27"/>
          <w:szCs w:val="27"/>
          <w:lang w:eastAsia="en-IN" w:bidi="hi-IN"/>
          <w14:ligatures w14:val="none"/>
        </w:rPr>
        <w:t>Operations</w:t>
      </w:r>
    </w:p>
    <w:p w14:paraId="45C1684C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{</w:t>
      </w:r>
    </w:p>
    <w:p w14:paraId="27CAF4F7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</w:t>
      </w:r>
      <w:r w:rsidRPr="00615376">
        <w:rPr>
          <w:rFonts w:ascii="Cascadia Code" w:eastAsia="Times New Roman" w:hAnsi="Cascadia Code" w:cs="Cascadia Code"/>
          <w:color w:val="948AE3"/>
          <w:kern w:val="0"/>
          <w:sz w:val="27"/>
          <w:szCs w:val="27"/>
          <w:lang w:eastAsia="en-IN" w:bidi="hi-IN"/>
          <w14:ligatures w14:val="none"/>
        </w:rPr>
        <w:t>ADD_PROCES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,</w:t>
      </w:r>
    </w:p>
    <w:p w14:paraId="30247AE7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lastRenderedPageBreak/>
        <w:t xml:space="preserve">    </w:t>
      </w:r>
      <w:r w:rsidRPr="00615376">
        <w:rPr>
          <w:rFonts w:ascii="Cascadia Code" w:eastAsia="Times New Roman" w:hAnsi="Cascadia Code" w:cs="Cascadia Code"/>
          <w:color w:val="948AE3"/>
          <w:kern w:val="0"/>
          <w:sz w:val="27"/>
          <w:szCs w:val="27"/>
          <w:lang w:eastAsia="en-IN" w:bidi="hi-IN"/>
          <w14:ligatures w14:val="none"/>
        </w:rPr>
        <w:t>DELETE_PROCES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,</w:t>
      </w:r>
    </w:p>
    <w:p w14:paraId="028BBB3A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</w:t>
      </w:r>
      <w:r w:rsidRPr="00615376">
        <w:rPr>
          <w:rFonts w:ascii="Cascadia Code" w:eastAsia="Times New Roman" w:hAnsi="Cascadia Code" w:cs="Cascadia Code"/>
          <w:color w:val="948AE3"/>
          <w:kern w:val="0"/>
          <w:sz w:val="27"/>
          <w:szCs w:val="27"/>
          <w:lang w:eastAsia="en-IN" w:bidi="hi-IN"/>
          <w14:ligatures w14:val="none"/>
        </w:rPr>
        <w:t>FORK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,</w:t>
      </w:r>
    </w:p>
    <w:p w14:paraId="459A423D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</w:t>
      </w:r>
      <w:r w:rsidRPr="00615376">
        <w:rPr>
          <w:rFonts w:ascii="Cascadia Code" w:eastAsia="Times New Roman" w:hAnsi="Cascadia Code" w:cs="Cascadia Code"/>
          <w:color w:val="948AE3"/>
          <w:kern w:val="0"/>
          <w:sz w:val="27"/>
          <w:szCs w:val="27"/>
          <w:lang w:eastAsia="en-IN" w:bidi="hi-IN"/>
          <w14:ligatures w14:val="none"/>
        </w:rPr>
        <w:t>PRINT_SCHEDULE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,</w:t>
      </w:r>
    </w:p>
    <w:p w14:paraId="49EBF168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};</w:t>
      </w:r>
    </w:p>
    <w:p w14:paraId="7B990C0D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</w:p>
    <w:p w14:paraId="397056CB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i/>
          <w:iCs/>
          <w:color w:val="5AD4E6"/>
          <w:kern w:val="0"/>
          <w:sz w:val="27"/>
          <w:szCs w:val="27"/>
          <w:lang w:eastAsia="en-IN" w:bidi="hi-IN"/>
          <w14:ligatures w14:val="none"/>
        </w:rPr>
        <w:t>int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7BD88F"/>
          <w:kern w:val="0"/>
          <w:sz w:val="27"/>
          <w:szCs w:val="27"/>
          <w:lang w:eastAsia="en-IN" w:bidi="hi-IN"/>
          <w14:ligatures w14:val="none"/>
        </w:rPr>
        <w:t>main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()</w:t>
      </w:r>
    </w:p>
    <w:p w14:paraId="25BE7E31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{</w:t>
      </w:r>
    </w:p>
    <w:p w14:paraId="17FBEC7A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</w:t>
      </w:r>
      <w:r w:rsidRPr="00615376">
        <w:rPr>
          <w:rFonts w:ascii="Cascadia Code" w:eastAsia="Times New Roman" w:hAnsi="Cascadia Code" w:cs="Cascadia Code"/>
          <w:color w:val="5AD4E6"/>
          <w:kern w:val="0"/>
          <w:sz w:val="27"/>
          <w:szCs w:val="27"/>
          <w:lang w:eastAsia="en-IN" w:bidi="hi-IN"/>
          <w14:ligatures w14:val="none"/>
        </w:rPr>
        <w:t>Scheduler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36ABD385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</w:t>
      </w:r>
      <w:r w:rsidRPr="00615376">
        <w:rPr>
          <w:rFonts w:ascii="Cascadia Code" w:eastAsia="Times New Roman" w:hAnsi="Cascadia Code" w:cs="Cascadia Code"/>
          <w:i/>
          <w:iCs/>
          <w:color w:val="5AD4E6"/>
          <w:kern w:val="0"/>
          <w:sz w:val="27"/>
          <w:szCs w:val="27"/>
          <w:lang w:eastAsia="en-IN" w:bidi="hi-IN"/>
          <w14:ligatures w14:val="none"/>
        </w:rPr>
        <w:t>int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n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78DE6EED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cin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&gt;&g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n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08528398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</w:p>
    <w:p w14:paraId="608F1DAE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while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(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n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--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)</w:t>
      </w:r>
    </w:p>
    <w:p w14:paraId="6D7296A4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{</w:t>
      </w:r>
    </w:p>
    <w:p w14:paraId="600A0A23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</w:t>
      </w:r>
      <w:r w:rsidRPr="00615376">
        <w:rPr>
          <w:rFonts w:ascii="Cascadia Code" w:eastAsia="Times New Roman" w:hAnsi="Cascadia Code" w:cs="Cascadia Code"/>
          <w:i/>
          <w:iCs/>
          <w:color w:val="5AD4E6"/>
          <w:kern w:val="0"/>
          <w:sz w:val="27"/>
          <w:szCs w:val="27"/>
          <w:lang w:eastAsia="en-IN" w:bidi="hi-IN"/>
          <w14:ligatures w14:val="none"/>
        </w:rPr>
        <w:t>int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operationInput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7C33C497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cin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&gt;&g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operationInput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6909D9ED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</w:p>
    <w:p w14:paraId="39FA49B7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</w:t>
      </w:r>
      <w:r w:rsidRPr="00615376">
        <w:rPr>
          <w:rFonts w:ascii="Cascadia Code" w:eastAsia="Times New Roman" w:hAnsi="Cascadia Code" w:cs="Cascadia Code"/>
          <w:color w:val="5AD4E6"/>
          <w:kern w:val="0"/>
          <w:sz w:val="27"/>
          <w:szCs w:val="27"/>
          <w:lang w:eastAsia="en-IN" w:bidi="hi-IN"/>
          <w14:ligatures w14:val="none"/>
        </w:rPr>
        <w:t>Operations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opId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static_cast&lt;</w:t>
      </w:r>
      <w:r w:rsidRPr="00615376">
        <w:rPr>
          <w:rFonts w:ascii="Cascadia Code" w:eastAsia="Times New Roman" w:hAnsi="Cascadia Code" w:cs="Cascadia Code"/>
          <w:color w:val="5AD4E6"/>
          <w:kern w:val="0"/>
          <w:sz w:val="27"/>
          <w:szCs w:val="27"/>
          <w:lang w:eastAsia="en-IN" w:bidi="hi-IN"/>
          <w14:ligatures w14:val="none"/>
        </w:rPr>
        <w:t>Operations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&gt;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(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operationInput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);</w:t>
      </w:r>
    </w:p>
    <w:p w14:paraId="51EACB8B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</w:p>
    <w:p w14:paraId="378F7A13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if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(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opId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=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948AE3"/>
          <w:kern w:val="0"/>
          <w:sz w:val="27"/>
          <w:szCs w:val="27"/>
          <w:lang w:eastAsia="en-IN" w:bidi="hi-IN"/>
          <w14:ligatures w14:val="none"/>
        </w:rPr>
        <w:t>ADD_PROCES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)</w:t>
      </w:r>
    </w:p>
    <w:p w14:paraId="164AF7EE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{</w:t>
      </w:r>
    </w:p>
    <w:p w14:paraId="551634CF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</w:t>
      </w:r>
      <w:r w:rsidRPr="00615376">
        <w:rPr>
          <w:rFonts w:ascii="Cascadia Code" w:eastAsia="Times New Roman" w:hAnsi="Cascadia Code" w:cs="Cascadia Code"/>
          <w:color w:val="5AD4E6"/>
          <w:kern w:val="0"/>
          <w:sz w:val="27"/>
          <w:szCs w:val="27"/>
          <w:lang w:eastAsia="en-IN" w:bidi="hi-IN"/>
          <w14:ligatures w14:val="none"/>
        </w:rPr>
        <w:t>ProcessId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newPid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4FF4D0C0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cin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&gt;&g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newPid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7DF930A2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            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.</w:t>
      </w:r>
      <w:r w:rsidRPr="00615376">
        <w:rPr>
          <w:rFonts w:ascii="Cascadia Code" w:eastAsia="Times New Roman" w:hAnsi="Cascadia Code" w:cs="Cascadia Code"/>
          <w:color w:val="7BD88F"/>
          <w:kern w:val="0"/>
          <w:sz w:val="27"/>
          <w:szCs w:val="27"/>
          <w:lang w:eastAsia="en-IN" w:bidi="hi-IN"/>
          <w14:ligatures w14:val="none"/>
        </w:rPr>
        <w:t>add_proces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(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newPid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);</w:t>
      </w:r>
    </w:p>
    <w:p w14:paraId="5BCBC3B7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}</w:t>
      </w:r>
    </w:p>
    <w:p w14:paraId="33202FE7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else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if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(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opId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=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948AE3"/>
          <w:kern w:val="0"/>
          <w:sz w:val="27"/>
          <w:szCs w:val="27"/>
          <w:lang w:eastAsia="en-IN" w:bidi="hi-IN"/>
          <w14:ligatures w14:val="none"/>
        </w:rPr>
        <w:t>DELETE_PROCES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)</w:t>
      </w:r>
    </w:p>
    <w:p w14:paraId="74DA8463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{</w:t>
      </w:r>
    </w:p>
    <w:p w14:paraId="7E15B123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</w:t>
      </w:r>
      <w:r w:rsidRPr="00615376">
        <w:rPr>
          <w:rFonts w:ascii="Cascadia Code" w:eastAsia="Times New Roman" w:hAnsi="Cascadia Code" w:cs="Cascadia Code"/>
          <w:color w:val="5AD4E6"/>
          <w:kern w:val="0"/>
          <w:sz w:val="27"/>
          <w:szCs w:val="27"/>
          <w:lang w:eastAsia="en-IN" w:bidi="hi-IN"/>
          <w14:ligatures w14:val="none"/>
        </w:rPr>
        <w:t>ProcessId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toBeDeletedPid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21399091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cin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&gt;&g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toBeDeletedPid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386BC01A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            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.</w:t>
      </w:r>
      <w:r w:rsidRPr="00615376">
        <w:rPr>
          <w:rFonts w:ascii="Cascadia Code" w:eastAsia="Times New Roman" w:hAnsi="Cascadia Code" w:cs="Cascadia Code"/>
          <w:color w:val="7BD88F"/>
          <w:kern w:val="0"/>
          <w:sz w:val="27"/>
          <w:szCs w:val="27"/>
          <w:lang w:eastAsia="en-IN" w:bidi="hi-IN"/>
          <w14:ligatures w14:val="none"/>
        </w:rPr>
        <w:t>delete_proces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(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toBeDeletedPid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);</w:t>
      </w:r>
    </w:p>
    <w:p w14:paraId="18B56C7B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}</w:t>
      </w:r>
    </w:p>
    <w:p w14:paraId="030F65A8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else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if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(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opId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=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948AE3"/>
          <w:kern w:val="0"/>
          <w:sz w:val="27"/>
          <w:szCs w:val="27"/>
          <w:lang w:eastAsia="en-IN" w:bidi="hi-IN"/>
          <w14:ligatures w14:val="none"/>
        </w:rPr>
        <w:t>FORK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)</w:t>
      </w:r>
    </w:p>
    <w:p w14:paraId="00BB8FA3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{</w:t>
      </w:r>
    </w:p>
    <w:p w14:paraId="36821D23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</w:t>
      </w:r>
      <w:r w:rsidRPr="00615376">
        <w:rPr>
          <w:rFonts w:ascii="Cascadia Code" w:eastAsia="Times New Roman" w:hAnsi="Cascadia Code" w:cs="Cascadia Code"/>
          <w:color w:val="5AD4E6"/>
          <w:kern w:val="0"/>
          <w:sz w:val="27"/>
          <w:szCs w:val="27"/>
          <w:lang w:eastAsia="en-IN" w:bidi="hi-IN"/>
          <w14:ligatures w14:val="none"/>
        </w:rPr>
        <w:t>ProcessId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pidToBeForked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38A485AD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</w:t>
      </w:r>
      <w:r w:rsidRPr="00615376">
        <w:rPr>
          <w:rFonts w:ascii="Cascadia Code" w:eastAsia="Times New Roman" w:hAnsi="Cascadia Code" w:cs="Cascadia Code"/>
          <w:color w:val="5AD4E6"/>
          <w:kern w:val="0"/>
          <w:sz w:val="27"/>
          <w:szCs w:val="27"/>
          <w:lang w:eastAsia="en-IN" w:bidi="hi-IN"/>
          <w14:ligatures w14:val="none"/>
        </w:rPr>
        <w:t>ProcessId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newPid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1AA90CE6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    cin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&gt;&g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pidToBeForked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&gt;&gt;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newPid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;</w:t>
      </w:r>
    </w:p>
    <w:p w14:paraId="62609F3B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            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.</w:t>
      </w:r>
      <w:r w:rsidRPr="00615376">
        <w:rPr>
          <w:rFonts w:ascii="Cascadia Code" w:eastAsia="Times New Roman" w:hAnsi="Cascadia Code" w:cs="Cascadia Code"/>
          <w:color w:val="7BD88F"/>
          <w:kern w:val="0"/>
          <w:sz w:val="27"/>
          <w:szCs w:val="27"/>
          <w:lang w:eastAsia="en-IN" w:bidi="hi-IN"/>
          <w14:ligatures w14:val="none"/>
        </w:rPr>
        <w:t>fork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(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pidToBeForked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,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newPid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);</w:t>
      </w:r>
    </w:p>
    <w:p w14:paraId="2FC985CF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}</w:t>
      </w:r>
    </w:p>
    <w:p w14:paraId="611F14D6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else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if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(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opId </w:t>
      </w:r>
      <w:r w:rsidRPr="00615376">
        <w:rPr>
          <w:rFonts w:ascii="Cascadia Code" w:eastAsia="Times New Roman" w:hAnsi="Cascadia Code" w:cs="Cascadia Code"/>
          <w:color w:val="FC618D"/>
          <w:kern w:val="0"/>
          <w:sz w:val="27"/>
          <w:szCs w:val="27"/>
          <w:lang w:eastAsia="en-IN" w:bidi="hi-IN"/>
          <w14:ligatures w14:val="none"/>
        </w:rPr>
        <w:t>==</w:t>
      </w: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 </w:t>
      </w:r>
      <w:r w:rsidRPr="00615376">
        <w:rPr>
          <w:rFonts w:ascii="Cascadia Code" w:eastAsia="Times New Roman" w:hAnsi="Cascadia Code" w:cs="Cascadia Code"/>
          <w:color w:val="948AE3"/>
          <w:kern w:val="0"/>
          <w:sz w:val="27"/>
          <w:szCs w:val="27"/>
          <w:lang w:eastAsia="en-IN" w:bidi="hi-IN"/>
          <w14:ligatures w14:val="none"/>
        </w:rPr>
        <w:t>PRINT_SCHEDULE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)</w:t>
      </w:r>
    </w:p>
    <w:p w14:paraId="006F5041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lastRenderedPageBreak/>
        <w:t xml:space="preserve">    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{</w:t>
      </w:r>
    </w:p>
    <w:p w14:paraId="4966806A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>            s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.</w:t>
      </w:r>
      <w:r w:rsidRPr="00615376">
        <w:rPr>
          <w:rFonts w:ascii="Cascadia Code" w:eastAsia="Times New Roman" w:hAnsi="Cascadia Code" w:cs="Cascadia Code"/>
          <w:color w:val="7BD88F"/>
          <w:kern w:val="0"/>
          <w:sz w:val="27"/>
          <w:szCs w:val="27"/>
          <w:lang w:eastAsia="en-IN" w:bidi="hi-IN"/>
          <w14:ligatures w14:val="none"/>
        </w:rPr>
        <w:t>print_schedule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();</w:t>
      </w:r>
    </w:p>
    <w:p w14:paraId="7C594230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}</w:t>
      </w:r>
    </w:p>
    <w:p w14:paraId="074D3562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  <w:t xml:space="preserve">    </w:t>
      </w: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}</w:t>
      </w:r>
    </w:p>
    <w:p w14:paraId="3805B383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  <w:r w:rsidRPr="00615376">
        <w:rPr>
          <w:rFonts w:ascii="Cascadia Code" w:eastAsia="Times New Roman" w:hAnsi="Cascadia Code" w:cs="Cascadia Code"/>
          <w:color w:val="8B888F"/>
          <w:kern w:val="0"/>
          <w:sz w:val="27"/>
          <w:szCs w:val="27"/>
          <w:lang w:eastAsia="en-IN" w:bidi="hi-IN"/>
          <w14:ligatures w14:val="none"/>
        </w:rPr>
        <w:t>}</w:t>
      </w:r>
    </w:p>
    <w:p w14:paraId="4DC48A4C" w14:textId="77777777" w:rsidR="00615376" w:rsidRPr="00615376" w:rsidRDefault="00615376" w:rsidP="00615376">
      <w:pPr>
        <w:shd w:val="clear" w:color="auto" w:fill="222222"/>
        <w:spacing w:after="0" w:line="360" w:lineRule="atLeast"/>
        <w:rPr>
          <w:rFonts w:ascii="Cascadia Code" w:eastAsia="Times New Roman" w:hAnsi="Cascadia Code" w:cs="Cascadia Code"/>
          <w:color w:val="F7F1FF"/>
          <w:kern w:val="0"/>
          <w:sz w:val="27"/>
          <w:szCs w:val="27"/>
          <w:lang w:eastAsia="en-IN" w:bidi="hi-IN"/>
          <w14:ligatures w14:val="none"/>
        </w:rPr>
      </w:pPr>
    </w:p>
    <w:p w14:paraId="07FA5A0F" w14:textId="77777777" w:rsidR="0068701E" w:rsidRDefault="0068701E"/>
    <w:sectPr w:rsidR="0068701E" w:rsidSect="00615376">
      <w:pgSz w:w="11906" w:h="16838"/>
      <w:pgMar w:top="1440" w:right="0" w:bottom="1440" w:left="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scadia Code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MzeztDC2MDM3MjBR0lEKTi0uzszPAykwrAUAi2ds1ywAAAA="/>
  </w:docVars>
  <w:rsids>
    <w:rsidRoot w:val="00615376"/>
    <w:rsid w:val="00615376"/>
    <w:rsid w:val="0068701E"/>
    <w:rsid w:val="00F10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09D0A"/>
  <w15:chartTrackingRefBased/>
  <w15:docId w15:val="{F91D7E13-9BBC-4095-8E3E-23999730B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059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9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2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0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0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8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4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9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0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1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4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5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15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4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1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4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9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5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1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7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4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2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0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64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6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1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9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8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1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8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8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6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3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4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6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8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3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9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5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0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5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8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9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6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0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8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0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8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18</Words>
  <Characters>2954</Characters>
  <Application>Microsoft Office Word</Application>
  <DocSecurity>0</DocSecurity>
  <Lines>24</Lines>
  <Paragraphs>6</Paragraphs>
  <ScaleCrop>false</ScaleCrop>
  <Company/>
  <LinksUpToDate>false</LinksUpToDate>
  <CharactersWithSpaces>3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k Kumar</dc:creator>
  <cp:keywords/>
  <dc:description/>
  <cp:lastModifiedBy>Deepak Kumar</cp:lastModifiedBy>
  <cp:revision>2</cp:revision>
  <dcterms:created xsi:type="dcterms:W3CDTF">2023-07-18T16:24:00Z</dcterms:created>
  <dcterms:modified xsi:type="dcterms:W3CDTF">2023-07-18T16:24:00Z</dcterms:modified>
</cp:coreProperties>
</file>